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8E5AA" w14:textId="47594F1B" w:rsidR="00E94ED0" w:rsidRDefault="00720998">
      <w:r>
        <w:t xml:space="preserve">This is the source document.</w:t>
      </w:r>
    </w:p>
    <w:sectPr w:rsidR="00E94ED0" w:rsidSect="005824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DW0MDIzMzAxMTBT0lEKTi0uzszPAykwqgUANVe3gSwAAAA="/>
  </w:docVars>
  <w:rsids>
    <w:rsidRoot w:val="00720998"/>
    <w:rsid w:val="00171A7C"/>
    <w:rsid w:val="002A4C09"/>
    <w:rsid w:val="005824CD"/>
    <w:rsid w:val="00671967"/>
    <w:rsid w:val="00720998"/>
    <w:rsid w:val="00E94ED0"/>
    <w:rsid w:val="00F14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7FBC90"/>
  <w15:chartTrackingRefBased/>
  <w15:docId w15:val="{5E52798B-50B4-419E-9590-88F0232A4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arnekow</dc:creator>
  <cp:keywords/>
  <dc:description/>
  <cp:lastModifiedBy>Thomas Barnekow</cp:lastModifiedBy>
  <cp:revision>2</cp:revision>
  <dcterms:created xsi:type="dcterms:W3CDTF">2019-12-14T11:06:00Z</dcterms:created>
  <dcterms:modified xsi:type="dcterms:W3CDTF">2019-12-14T11:08:00Z</dcterms:modified>
</cp:coreProperties>
</file>